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1935" w:rsidRPr="00CE78E3" w:rsidRDefault="008D4140" w:rsidP="0008132A">
      <w:pPr>
        <w:autoSpaceDE w:val="0"/>
        <w:autoSpaceDN w:val="0"/>
        <w:adjustRightInd w:val="0"/>
        <w:spacing w:line="360" w:lineRule="auto"/>
        <w:ind w:left="360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Supplementary </w:t>
      </w:r>
      <w:r w:rsidR="00CB58F3" w:rsidRPr="00CE78E3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Table 1: </w:t>
      </w:r>
      <w:r w:rsidR="00CE78E3" w:rsidRPr="00CE78E3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Distribution Pregnant Women according to their compliance towards the recommended COVD-19 preventive Measures (n =396) </w:t>
      </w:r>
    </w:p>
    <w:tbl>
      <w:tblPr>
        <w:tblStyle w:val="GridTable1Light-Accent41"/>
        <w:tblW w:w="10615" w:type="dxa"/>
        <w:tblLook w:val="04A0" w:firstRow="1" w:lastRow="0" w:firstColumn="1" w:lastColumn="0" w:noHBand="0" w:noVBand="1"/>
      </w:tblPr>
      <w:tblGrid>
        <w:gridCol w:w="583"/>
        <w:gridCol w:w="5532"/>
        <w:gridCol w:w="1620"/>
        <w:gridCol w:w="1530"/>
        <w:gridCol w:w="1350"/>
      </w:tblGrid>
      <w:tr w:rsidR="0008132A" w:rsidRPr="001870A5" w:rsidTr="005B7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4E193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.N</w:t>
            </w:r>
          </w:p>
        </w:tc>
        <w:tc>
          <w:tcPr>
            <w:tcW w:w="5532" w:type="dxa"/>
          </w:tcPr>
          <w:p w:rsidR="004E1935" w:rsidRPr="001870A5" w:rsidRDefault="001870A5" w:rsidP="001870A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Items</w:t>
            </w:r>
          </w:p>
        </w:tc>
        <w:tc>
          <w:tcPr>
            <w:tcW w:w="1620" w:type="dxa"/>
          </w:tcPr>
          <w:p w:rsidR="001870A5" w:rsidRDefault="001870A5" w:rsidP="001870A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 xml:space="preserve">Always </w:t>
            </w:r>
          </w:p>
          <w:p w:rsidR="001870A5" w:rsidRPr="001870A5" w:rsidRDefault="001870A5" w:rsidP="001870A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N (%)</w:t>
            </w:r>
          </w:p>
        </w:tc>
        <w:tc>
          <w:tcPr>
            <w:tcW w:w="1530" w:type="dxa"/>
          </w:tcPr>
          <w:p w:rsidR="001870A5" w:rsidRPr="001870A5" w:rsidRDefault="001870A5" w:rsidP="001870A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Occasionally</w:t>
            </w:r>
          </w:p>
          <w:p w:rsidR="004E1935" w:rsidRPr="001870A5" w:rsidRDefault="001870A5" w:rsidP="001870A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 xml:space="preserve">N (%) </w:t>
            </w:r>
          </w:p>
        </w:tc>
        <w:tc>
          <w:tcPr>
            <w:tcW w:w="1350" w:type="dxa"/>
          </w:tcPr>
          <w:p w:rsidR="001870A5" w:rsidRPr="001870A5" w:rsidRDefault="001870A5" w:rsidP="001870A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Never</w:t>
            </w:r>
          </w:p>
          <w:p w:rsidR="001870A5" w:rsidRPr="001870A5" w:rsidRDefault="001870A5" w:rsidP="001870A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 </w:t>
            </w:r>
            <w:r w:rsidRPr="001870A5">
              <w:rPr>
                <w:sz w:val="24"/>
                <w:szCs w:val="24"/>
              </w:rPr>
              <w:t>(%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1</w:t>
            </w:r>
          </w:p>
        </w:tc>
        <w:tc>
          <w:tcPr>
            <w:tcW w:w="5532" w:type="dxa"/>
          </w:tcPr>
          <w:p w:rsidR="001870A5" w:rsidRPr="001870A5" w:rsidRDefault="001870A5" w:rsidP="0004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Do you avoid close contact with people who are sick/ showing symptoms of respiratory disease</w:t>
            </w:r>
            <w:r w:rsidR="002C61CC">
              <w:rPr>
                <w:sz w:val="24"/>
                <w:szCs w:val="24"/>
              </w:rPr>
              <w:t xml:space="preserve"> in the past 1 week</w:t>
            </w:r>
            <w:r w:rsidRPr="001870A5">
              <w:rPr>
                <w:sz w:val="24"/>
                <w:szCs w:val="24"/>
              </w:rPr>
              <w:t>?</w:t>
            </w:r>
            <w:r w:rsidR="00043538">
              <w:rPr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1 (12.9)</w:t>
            </w:r>
          </w:p>
        </w:tc>
        <w:tc>
          <w:tcPr>
            <w:tcW w:w="1530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5 (31.6)</w:t>
            </w:r>
          </w:p>
        </w:tc>
        <w:tc>
          <w:tcPr>
            <w:tcW w:w="135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0 (55.6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2</w:t>
            </w:r>
          </w:p>
        </w:tc>
        <w:tc>
          <w:tcPr>
            <w:tcW w:w="5532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Do you avoid greeting with handshaking, hugging and c</w:t>
            </w:r>
            <w:r w:rsidR="002C61CC">
              <w:rPr>
                <w:sz w:val="24"/>
                <w:szCs w:val="24"/>
              </w:rPr>
              <w:t>heek kissing in the past 1 week</w:t>
            </w:r>
            <w:r w:rsidRPr="001870A5">
              <w:rPr>
                <w:sz w:val="24"/>
                <w:szCs w:val="24"/>
              </w:rPr>
              <w:t>?</w:t>
            </w:r>
          </w:p>
        </w:tc>
        <w:tc>
          <w:tcPr>
            <w:tcW w:w="162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 (13.1)</w:t>
            </w:r>
          </w:p>
        </w:tc>
        <w:tc>
          <w:tcPr>
            <w:tcW w:w="153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7 (42.2)</w:t>
            </w:r>
          </w:p>
        </w:tc>
        <w:tc>
          <w:tcPr>
            <w:tcW w:w="135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7 (44.7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3</w:t>
            </w:r>
          </w:p>
        </w:tc>
        <w:tc>
          <w:tcPr>
            <w:tcW w:w="5532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Did you have any travel history out of yo</w:t>
            </w:r>
            <w:r w:rsidR="002C61CC">
              <w:rPr>
                <w:sz w:val="24"/>
                <w:szCs w:val="24"/>
              </w:rPr>
              <w:t>ur home town in the past 1 week</w:t>
            </w:r>
            <w:r w:rsidRPr="001870A5">
              <w:rPr>
                <w:sz w:val="24"/>
                <w:szCs w:val="24"/>
              </w:rPr>
              <w:t>?</w:t>
            </w:r>
            <w:r w:rsidR="00EF7FBB">
              <w:rPr>
                <w:sz w:val="24"/>
                <w:szCs w:val="24"/>
              </w:rPr>
              <w:t xml:space="preserve"> </w:t>
            </w:r>
            <w:r w:rsidR="00EF7FBB" w:rsidRPr="004D3648">
              <w:rPr>
                <w:color w:val="000000" w:themeColor="text1"/>
                <w:sz w:val="24"/>
                <w:szCs w:val="24"/>
                <w:vertAlign w:val="superscript"/>
              </w:rPr>
              <w:sym w:font="Wingdings 2" w:char="F0E3"/>
            </w:r>
            <w:r w:rsidR="00EF7FBB" w:rsidRPr="004D3648">
              <w:rPr>
                <w:color w:val="000000" w:themeColor="text1"/>
                <w:sz w:val="24"/>
                <w:szCs w:val="24"/>
                <w:vertAlign w:val="superscript"/>
              </w:rPr>
              <w:sym w:font="Wingdings 2" w:char="F0E3"/>
            </w:r>
            <w:r w:rsidR="00EF7FBB" w:rsidRPr="004D3648">
              <w:rPr>
                <w:color w:val="000000" w:themeColor="text1"/>
                <w:sz w:val="24"/>
                <w:szCs w:val="24"/>
                <w:vertAlign w:val="superscript"/>
              </w:rPr>
              <w:sym w:font="Wingdings 2" w:char="F0E3"/>
            </w:r>
          </w:p>
        </w:tc>
        <w:tc>
          <w:tcPr>
            <w:tcW w:w="1620" w:type="dxa"/>
          </w:tcPr>
          <w:p w:rsidR="001870A5" w:rsidRPr="002C61CC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2C61CC">
              <w:rPr>
                <w:color w:val="000000" w:themeColor="text1"/>
                <w:sz w:val="24"/>
                <w:szCs w:val="24"/>
              </w:rPr>
              <w:t>91 (23)</w:t>
            </w:r>
          </w:p>
        </w:tc>
        <w:tc>
          <w:tcPr>
            <w:tcW w:w="1530" w:type="dxa"/>
          </w:tcPr>
          <w:p w:rsidR="001870A5" w:rsidRPr="002C61CC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2C61CC">
              <w:rPr>
                <w:color w:val="000000" w:themeColor="text1"/>
                <w:sz w:val="24"/>
                <w:szCs w:val="24"/>
              </w:rPr>
              <w:t>110 (27.8)</w:t>
            </w:r>
          </w:p>
        </w:tc>
        <w:tc>
          <w:tcPr>
            <w:tcW w:w="1350" w:type="dxa"/>
          </w:tcPr>
          <w:p w:rsidR="001870A5" w:rsidRPr="002C61CC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2C61CC">
              <w:rPr>
                <w:color w:val="000000" w:themeColor="text1"/>
                <w:sz w:val="24"/>
                <w:szCs w:val="24"/>
              </w:rPr>
              <w:t>195 (49.2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4</w:t>
            </w:r>
          </w:p>
        </w:tc>
        <w:tc>
          <w:tcPr>
            <w:tcW w:w="5532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 xml:space="preserve">Did you wash your hands frequently with soap /hand sanitizers </w:t>
            </w:r>
            <w:r w:rsidR="002C61CC">
              <w:rPr>
                <w:sz w:val="24"/>
                <w:szCs w:val="24"/>
              </w:rPr>
              <w:t>before and after contacting any</w:t>
            </w:r>
            <w:r w:rsidRPr="001870A5">
              <w:rPr>
                <w:sz w:val="24"/>
                <w:szCs w:val="24"/>
              </w:rPr>
              <w:t xml:space="preserve">one out of your home in the </w:t>
            </w:r>
            <w:r w:rsidR="002C61CC">
              <w:rPr>
                <w:sz w:val="24"/>
                <w:szCs w:val="24"/>
              </w:rPr>
              <w:t>past 1 week</w:t>
            </w:r>
            <w:r w:rsidRPr="001870A5">
              <w:rPr>
                <w:sz w:val="24"/>
                <w:szCs w:val="24"/>
              </w:rPr>
              <w:t>?</w:t>
            </w:r>
          </w:p>
        </w:tc>
        <w:tc>
          <w:tcPr>
            <w:tcW w:w="162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 ((9.6)</w:t>
            </w:r>
          </w:p>
        </w:tc>
        <w:tc>
          <w:tcPr>
            <w:tcW w:w="153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 (30.3)</w:t>
            </w:r>
          </w:p>
        </w:tc>
        <w:tc>
          <w:tcPr>
            <w:tcW w:w="135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8 (60.1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5</w:t>
            </w:r>
          </w:p>
        </w:tc>
        <w:tc>
          <w:tcPr>
            <w:tcW w:w="5532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Did you avoid touching eyes, nose and mouth with unwashed hands</w:t>
            </w:r>
            <w:r w:rsidR="00043538">
              <w:rPr>
                <w:sz w:val="24"/>
                <w:szCs w:val="24"/>
              </w:rPr>
              <w:t xml:space="preserve"> in the past 1 week</w:t>
            </w:r>
            <w:r w:rsidRPr="001870A5">
              <w:rPr>
                <w:sz w:val="24"/>
                <w:szCs w:val="24"/>
              </w:rPr>
              <w:t>?</w:t>
            </w:r>
          </w:p>
        </w:tc>
        <w:tc>
          <w:tcPr>
            <w:tcW w:w="162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 (6.1)</w:t>
            </w:r>
          </w:p>
        </w:tc>
        <w:tc>
          <w:tcPr>
            <w:tcW w:w="153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 (51)</w:t>
            </w:r>
          </w:p>
        </w:tc>
        <w:tc>
          <w:tcPr>
            <w:tcW w:w="135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0 (42.9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6</w:t>
            </w:r>
          </w:p>
        </w:tc>
        <w:tc>
          <w:tcPr>
            <w:tcW w:w="5532" w:type="dxa"/>
          </w:tcPr>
          <w:p w:rsidR="001870A5" w:rsidRPr="001870A5" w:rsidRDefault="001870A5" w:rsidP="002C61C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 xml:space="preserve">Do you cover your mouth and nose </w:t>
            </w:r>
            <w:r w:rsidR="002C61CC">
              <w:rPr>
                <w:sz w:val="24"/>
                <w:szCs w:val="24"/>
              </w:rPr>
              <w:t xml:space="preserve">while you are </w:t>
            </w:r>
            <w:r w:rsidRPr="001870A5">
              <w:rPr>
                <w:sz w:val="24"/>
                <w:szCs w:val="24"/>
              </w:rPr>
              <w:t>coughing or sneezing</w:t>
            </w:r>
            <w:r w:rsidR="00043538">
              <w:rPr>
                <w:sz w:val="24"/>
                <w:szCs w:val="24"/>
              </w:rPr>
              <w:t xml:space="preserve"> in the past 1 week</w:t>
            </w:r>
            <w:bookmarkStart w:id="0" w:name="_GoBack"/>
            <w:bookmarkEnd w:id="0"/>
            <w:r w:rsidRPr="001870A5">
              <w:rPr>
                <w:sz w:val="24"/>
                <w:szCs w:val="24"/>
              </w:rPr>
              <w:t>?</w:t>
            </w:r>
          </w:p>
        </w:tc>
        <w:tc>
          <w:tcPr>
            <w:tcW w:w="162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 (7.1)</w:t>
            </w:r>
          </w:p>
        </w:tc>
        <w:tc>
          <w:tcPr>
            <w:tcW w:w="153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3 (28.5)</w:t>
            </w:r>
          </w:p>
        </w:tc>
        <w:tc>
          <w:tcPr>
            <w:tcW w:w="1350" w:type="dxa"/>
          </w:tcPr>
          <w:p w:rsidR="001870A5" w:rsidRPr="001870A5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 (64.4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7</w:t>
            </w:r>
          </w:p>
        </w:tc>
        <w:tc>
          <w:tcPr>
            <w:tcW w:w="5532" w:type="dxa"/>
          </w:tcPr>
          <w:p w:rsidR="001870A5" w:rsidRPr="00EF7FBB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4"/>
                <w:szCs w:val="24"/>
                <w:vertAlign w:val="superscript"/>
              </w:rPr>
            </w:pPr>
            <w:r w:rsidRPr="00EF7FBB">
              <w:rPr>
                <w:color w:val="000000" w:themeColor="text1"/>
                <w:sz w:val="24"/>
                <w:szCs w:val="24"/>
              </w:rPr>
              <w:t>Have you been in any crowded place (crowded markets, ch</w:t>
            </w:r>
            <w:r w:rsidR="002C61CC">
              <w:rPr>
                <w:color w:val="000000" w:themeColor="text1"/>
                <w:sz w:val="24"/>
                <w:szCs w:val="24"/>
              </w:rPr>
              <w:t>urches etc.) in the past 1 week</w:t>
            </w:r>
            <w:r w:rsidR="00EF7FBB" w:rsidRPr="00EF7FBB">
              <w:rPr>
                <w:color w:val="000000" w:themeColor="text1"/>
                <w:sz w:val="24"/>
                <w:szCs w:val="24"/>
              </w:rPr>
              <w:t xml:space="preserve"> </w:t>
            </w:r>
            <w:r w:rsidR="00EF7FBB" w:rsidRPr="00EF7FBB">
              <w:rPr>
                <w:color w:val="000000" w:themeColor="text1"/>
                <w:sz w:val="24"/>
                <w:szCs w:val="24"/>
                <w:vertAlign w:val="superscript"/>
              </w:rPr>
              <w:sym w:font="Wingdings 2" w:char="F0E3"/>
            </w:r>
            <w:r w:rsidR="00EF7FBB" w:rsidRPr="00EF7FBB">
              <w:rPr>
                <w:color w:val="000000" w:themeColor="text1"/>
                <w:sz w:val="24"/>
                <w:szCs w:val="24"/>
                <w:vertAlign w:val="superscript"/>
              </w:rPr>
              <w:sym w:font="Wingdings 2" w:char="F0E3"/>
            </w:r>
            <w:r w:rsidR="00EF7FBB" w:rsidRPr="00EF7FBB">
              <w:rPr>
                <w:color w:val="000000" w:themeColor="text1"/>
                <w:sz w:val="24"/>
                <w:szCs w:val="24"/>
                <w:vertAlign w:val="superscript"/>
              </w:rPr>
              <w:sym w:font="Wingdings 2" w:char="F0E3"/>
            </w:r>
          </w:p>
        </w:tc>
        <w:tc>
          <w:tcPr>
            <w:tcW w:w="1620" w:type="dxa"/>
          </w:tcPr>
          <w:p w:rsidR="001870A5" w:rsidRPr="002C61CC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2C61CC">
              <w:rPr>
                <w:color w:val="000000" w:themeColor="text1"/>
                <w:sz w:val="24"/>
                <w:szCs w:val="24"/>
              </w:rPr>
              <w:t>88 (22.2)</w:t>
            </w:r>
          </w:p>
        </w:tc>
        <w:tc>
          <w:tcPr>
            <w:tcW w:w="1530" w:type="dxa"/>
          </w:tcPr>
          <w:p w:rsidR="001870A5" w:rsidRPr="002C61CC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2C61CC">
              <w:rPr>
                <w:color w:val="000000" w:themeColor="text1"/>
                <w:sz w:val="24"/>
                <w:szCs w:val="24"/>
              </w:rPr>
              <w:t>199 (50.3)</w:t>
            </w:r>
          </w:p>
        </w:tc>
        <w:tc>
          <w:tcPr>
            <w:tcW w:w="1350" w:type="dxa"/>
          </w:tcPr>
          <w:p w:rsidR="001870A5" w:rsidRPr="002C61CC" w:rsidRDefault="006A7912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2C61CC">
              <w:rPr>
                <w:color w:val="000000" w:themeColor="text1"/>
                <w:sz w:val="24"/>
                <w:szCs w:val="24"/>
              </w:rPr>
              <w:t>109 (</w:t>
            </w:r>
            <w:r w:rsidR="0008132A" w:rsidRPr="002C61CC">
              <w:rPr>
                <w:color w:val="000000" w:themeColor="text1"/>
                <w:sz w:val="24"/>
                <w:szCs w:val="24"/>
              </w:rPr>
              <w:t>27.5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8</w:t>
            </w:r>
          </w:p>
        </w:tc>
        <w:tc>
          <w:tcPr>
            <w:tcW w:w="5532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Are you consistently using face masks when you are</w:t>
            </w:r>
            <w:r w:rsidR="00EF7FBB">
              <w:rPr>
                <w:sz w:val="24"/>
                <w:szCs w:val="24"/>
              </w:rPr>
              <w:t xml:space="preserve"> out of home in the past 1 week</w:t>
            </w:r>
            <w:r w:rsidRPr="001870A5">
              <w:rPr>
                <w:sz w:val="24"/>
                <w:szCs w:val="24"/>
              </w:rPr>
              <w:t>?</w:t>
            </w:r>
          </w:p>
        </w:tc>
        <w:tc>
          <w:tcPr>
            <w:tcW w:w="162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 (6.6)</w:t>
            </w:r>
          </w:p>
        </w:tc>
        <w:tc>
          <w:tcPr>
            <w:tcW w:w="153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1 (28)</w:t>
            </w:r>
          </w:p>
        </w:tc>
        <w:tc>
          <w:tcPr>
            <w:tcW w:w="135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9 (65.4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9</w:t>
            </w:r>
          </w:p>
        </w:tc>
        <w:tc>
          <w:tcPr>
            <w:tcW w:w="5532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rFonts w:eastAsia="Times New Roman"/>
                <w:color w:val="000000" w:themeColor="text1"/>
                <w:sz w:val="24"/>
                <w:szCs w:val="24"/>
              </w:rPr>
              <w:t>Do you clean and disinfect frequently touched objects and surfaces regularly</w:t>
            </w:r>
            <w:r w:rsidR="002C61CC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 in the past 1 week</w:t>
            </w:r>
            <w:r w:rsidRPr="001870A5">
              <w:rPr>
                <w:rFonts w:eastAsia="Times New Roman"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162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 (12.4)</w:t>
            </w:r>
          </w:p>
        </w:tc>
        <w:tc>
          <w:tcPr>
            <w:tcW w:w="153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5 (39.1)</w:t>
            </w:r>
          </w:p>
        </w:tc>
        <w:tc>
          <w:tcPr>
            <w:tcW w:w="135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 (48.5)</w:t>
            </w:r>
          </w:p>
        </w:tc>
      </w:tr>
      <w:tr w:rsidR="0008132A" w:rsidRPr="001870A5" w:rsidTr="000813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3" w:type="dxa"/>
          </w:tcPr>
          <w:p w:rsidR="001870A5" w:rsidRPr="001870A5" w:rsidRDefault="001870A5" w:rsidP="001870A5">
            <w:pPr>
              <w:spacing w:line="360" w:lineRule="auto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10</w:t>
            </w:r>
          </w:p>
        </w:tc>
        <w:tc>
          <w:tcPr>
            <w:tcW w:w="5532" w:type="dxa"/>
          </w:tcPr>
          <w:p w:rsidR="001870A5" w:rsidRPr="001870A5" w:rsidRDefault="001870A5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70A5">
              <w:rPr>
                <w:sz w:val="24"/>
                <w:szCs w:val="24"/>
              </w:rPr>
              <w:t>Have you stand/sit 2 meters far away f</w:t>
            </w:r>
            <w:r w:rsidR="00EF7FBB">
              <w:rPr>
                <w:sz w:val="24"/>
                <w:szCs w:val="24"/>
              </w:rPr>
              <w:t>rom a person in the past 1 week</w:t>
            </w:r>
            <w:r w:rsidRPr="001870A5">
              <w:rPr>
                <w:sz w:val="24"/>
                <w:szCs w:val="24"/>
              </w:rPr>
              <w:t>?</w:t>
            </w:r>
          </w:p>
        </w:tc>
        <w:tc>
          <w:tcPr>
            <w:tcW w:w="162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1 (25.5)</w:t>
            </w:r>
          </w:p>
        </w:tc>
        <w:tc>
          <w:tcPr>
            <w:tcW w:w="153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1 (58.3)</w:t>
            </w:r>
          </w:p>
        </w:tc>
        <w:tc>
          <w:tcPr>
            <w:tcW w:w="1350" w:type="dxa"/>
          </w:tcPr>
          <w:p w:rsidR="001870A5" w:rsidRPr="001870A5" w:rsidRDefault="0008132A" w:rsidP="001870A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4 (16.2)</w:t>
            </w:r>
          </w:p>
        </w:tc>
      </w:tr>
    </w:tbl>
    <w:p w:rsidR="004E1935" w:rsidRPr="002C61CC" w:rsidRDefault="004F5238" w:rsidP="00CB58F3">
      <w:r>
        <w:t xml:space="preserve">            </w:t>
      </w:r>
      <w:r w:rsidR="00EF7FBB" w:rsidRPr="004D364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sym w:font="Wingdings 2" w:char="F0E3"/>
      </w:r>
      <w:r w:rsidR="00EF7FBB" w:rsidRPr="004D364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sym w:font="Wingdings 2" w:char="F0E3"/>
      </w:r>
      <w:r w:rsidR="00EF7FBB" w:rsidRPr="004D364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sym w:font="Wingdings 2" w:char="F0E3"/>
      </w:r>
      <w:r w:rsidR="00EF7FB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: </w:t>
      </w:r>
      <w:r w:rsidR="003E741B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verse scored</w:t>
      </w:r>
      <w:r w:rsidR="003E74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em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1= Always, 2= Occasionally 3= Never)</w:t>
      </w:r>
    </w:p>
    <w:sectPr w:rsidR="004E1935" w:rsidRPr="002C61CC" w:rsidSect="00F259CF">
      <w:footerReference w:type="default" r:id="rId8"/>
      <w:footerReference w:type="firs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4D94" w:rsidRDefault="00B64D94">
      <w:pPr>
        <w:spacing w:after="0" w:line="240" w:lineRule="auto"/>
      </w:pPr>
      <w:r>
        <w:separator/>
      </w:r>
    </w:p>
  </w:endnote>
  <w:endnote w:type="continuationSeparator" w:id="0">
    <w:p w:rsidR="00B64D94" w:rsidRDefault="00B64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TimesNewRomanPS">
    <w:altName w:val="Segoe Print"/>
    <w:charset w:val="00"/>
    <w:family w:val="roman"/>
    <w:pitch w:val="default"/>
    <w:sig w:usb0="00000000" w:usb1="00000000" w:usb2="00000000" w:usb3="00000000" w:csb0="00000001" w:csb1="00000000"/>
  </w:font>
  <w:font w:name="BUFWRE+GoudyOldStyleT-Regular">
    <w:altName w:val="Segoe Print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Roman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Swis721 WGL4 BT">
    <w:altName w:val="Swis721 WGL4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XJYMF W+ Whitney">
    <w:altName w:val="Whitney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576721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3146" w:rsidRDefault="00F031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353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03146" w:rsidRPr="006B2F40" w:rsidRDefault="00F03146" w:rsidP="0044373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414475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3146" w:rsidRDefault="00F031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F03146" w:rsidRDefault="00F031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4D94" w:rsidRDefault="00B64D94">
      <w:pPr>
        <w:spacing w:after="0" w:line="240" w:lineRule="auto"/>
      </w:pPr>
      <w:r>
        <w:separator/>
      </w:r>
    </w:p>
  </w:footnote>
  <w:footnote w:type="continuationSeparator" w:id="0">
    <w:p w:rsidR="00B64D94" w:rsidRDefault="00B64D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345C73"/>
    <w:multiLevelType w:val="multilevel"/>
    <w:tmpl w:val="E67EF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07318A2"/>
    <w:multiLevelType w:val="hybridMultilevel"/>
    <w:tmpl w:val="1CBE28A8"/>
    <w:lvl w:ilvl="0" w:tplc="767CE30E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F921DFE"/>
    <w:multiLevelType w:val="hybridMultilevel"/>
    <w:tmpl w:val="7E064E4C"/>
    <w:lvl w:ilvl="0" w:tplc="2D40422E">
      <w:start w:val="1"/>
      <w:numFmt w:val="bullet"/>
      <w:lvlText w:val="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>
    <w:nsid w:val="7A747E0F"/>
    <w:multiLevelType w:val="hybridMultilevel"/>
    <w:tmpl w:val="B0E01A98"/>
    <w:lvl w:ilvl="0" w:tplc="2D40422E">
      <w:start w:val="1"/>
      <w:numFmt w:val="bullet"/>
      <w:lvlText w:val="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DAxsjAxMTY3NTdX0lEKTi0uzszPAykwsqgFACIgL8stAAAA"/>
  </w:docVars>
  <w:rsids>
    <w:rsidRoot w:val="00B65978"/>
    <w:rsid w:val="0001714D"/>
    <w:rsid w:val="000229B6"/>
    <w:rsid w:val="00043538"/>
    <w:rsid w:val="000507AD"/>
    <w:rsid w:val="00072F53"/>
    <w:rsid w:val="00074D47"/>
    <w:rsid w:val="0007774E"/>
    <w:rsid w:val="0008132A"/>
    <w:rsid w:val="000853F8"/>
    <w:rsid w:val="00095ABC"/>
    <w:rsid w:val="000B168B"/>
    <w:rsid w:val="000D606D"/>
    <w:rsid w:val="000D6E59"/>
    <w:rsid w:val="000E5DC3"/>
    <w:rsid w:val="000F630B"/>
    <w:rsid w:val="001129A0"/>
    <w:rsid w:val="001131C3"/>
    <w:rsid w:val="001469B7"/>
    <w:rsid w:val="0015352C"/>
    <w:rsid w:val="00164C0C"/>
    <w:rsid w:val="0016658F"/>
    <w:rsid w:val="00181A3E"/>
    <w:rsid w:val="0018458F"/>
    <w:rsid w:val="001870A5"/>
    <w:rsid w:val="001A2353"/>
    <w:rsid w:val="001C5B27"/>
    <w:rsid w:val="001E113E"/>
    <w:rsid w:val="00201E80"/>
    <w:rsid w:val="00232D3F"/>
    <w:rsid w:val="00237516"/>
    <w:rsid w:val="002477E5"/>
    <w:rsid w:val="00275B34"/>
    <w:rsid w:val="00284E79"/>
    <w:rsid w:val="002915D3"/>
    <w:rsid w:val="002A2C88"/>
    <w:rsid w:val="002B7D94"/>
    <w:rsid w:val="002C33A9"/>
    <w:rsid w:val="002C61CC"/>
    <w:rsid w:val="002D0F7E"/>
    <w:rsid w:val="002E5C20"/>
    <w:rsid w:val="002E5D28"/>
    <w:rsid w:val="0031094B"/>
    <w:rsid w:val="0031113E"/>
    <w:rsid w:val="0031327B"/>
    <w:rsid w:val="0033048C"/>
    <w:rsid w:val="003354CA"/>
    <w:rsid w:val="0033697B"/>
    <w:rsid w:val="00353B7B"/>
    <w:rsid w:val="003864A6"/>
    <w:rsid w:val="003878FD"/>
    <w:rsid w:val="00394667"/>
    <w:rsid w:val="00394A36"/>
    <w:rsid w:val="003976FD"/>
    <w:rsid w:val="003C2E36"/>
    <w:rsid w:val="003D1F9B"/>
    <w:rsid w:val="003E741B"/>
    <w:rsid w:val="00401798"/>
    <w:rsid w:val="00420345"/>
    <w:rsid w:val="00442A1E"/>
    <w:rsid w:val="00443003"/>
    <w:rsid w:val="00443737"/>
    <w:rsid w:val="00447177"/>
    <w:rsid w:val="00451608"/>
    <w:rsid w:val="004875BE"/>
    <w:rsid w:val="00494663"/>
    <w:rsid w:val="00495090"/>
    <w:rsid w:val="004A3EB1"/>
    <w:rsid w:val="004A7E6A"/>
    <w:rsid w:val="004B0827"/>
    <w:rsid w:val="004B1A10"/>
    <w:rsid w:val="004B1E83"/>
    <w:rsid w:val="004B2324"/>
    <w:rsid w:val="004B46C2"/>
    <w:rsid w:val="004D3648"/>
    <w:rsid w:val="004D7E2A"/>
    <w:rsid w:val="004E022C"/>
    <w:rsid w:val="004E1935"/>
    <w:rsid w:val="004F0F67"/>
    <w:rsid w:val="004F5238"/>
    <w:rsid w:val="00515013"/>
    <w:rsid w:val="00537E88"/>
    <w:rsid w:val="00550072"/>
    <w:rsid w:val="00550AFB"/>
    <w:rsid w:val="00560FC2"/>
    <w:rsid w:val="005737DC"/>
    <w:rsid w:val="005929A0"/>
    <w:rsid w:val="00593EC1"/>
    <w:rsid w:val="005B7079"/>
    <w:rsid w:val="005C5DF9"/>
    <w:rsid w:val="005D1CF6"/>
    <w:rsid w:val="005E035B"/>
    <w:rsid w:val="00604BB2"/>
    <w:rsid w:val="00630544"/>
    <w:rsid w:val="00637A57"/>
    <w:rsid w:val="00647E3E"/>
    <w:rsid w:val="006A7912"/>
    <w:rsid w:val="006C3950"/>
    <w:rsid w:val="006D2722"/>
    <w:rsid w:val="006D51DA"/>
    <w:rsid w:val="006F125F"/>
    <w:rsid w:val="007054FD"/>
    <w:rsid w:val="0071042C"/>
    <w:rsid w:val="0071387A"/>
    <w:rsid w:val="00716165"/>
    <w:rsid w:val="00724039"/>
    <w:rsid w:val="007466B7"/>
    <w:rsid w:val="007548D1"/>
    <w:rsid w:val="0076377F"/>
    <w:rsid w:val="00783971"/>
    <w:rsid w:val="007B1357"/>
    <w:rsid w:val="007B724A"/>
    <w:rsid w:val="007D2506"/>
    <w:rsid w:val="007D74F5"/>
    <w:rsid w:val="007F4364"/>
    <w:rsid w:val="007F77D2"/>
    <w:rsid w:val="00840555"/>
    <w:rsid w:val="00843463"/>
    <w:rsid w:val="00865168"/>
    <w:rsid w:val="00874806"/>
    <w:rsid w:val="00882D8C"/>
    <w:rsid w:val="00892508"/>
    <w:rsid w:val="00895F26"/>
    <w:rsid w:val="008A31C8"/>
    <w:rsid w:val="008C3E8B"/>
    <w:rsid w:val="008D18AD"/>
    <w:rsid w:val="008D2817"/>
    <w:rsid w:val="008D4140"/>
    <w:rsid w:val="008E292B"/>
    <w:rsid w:val="008E4F0F"/>
    <w:rsid w:val="008F3CEB"/>
    <w:rsid w:val="009110B2"/>
    <w:rsid w:val="009217A1"/>
    <w:rsid w:val="0095342C"/>
    <w:rsid w:val="00976892"/>
    <w:rsid w:val="009773BA"/>
    <w:rsid w:val="00982B9E"/>
    <w:rsid w:val="009879BC"/>
    <w:rsid w:val="009910C3"/>
    <w:rsid w:val="0099692B"/>
    <w:rsid w:val="009A1753"/>
    <w:rsid w:val="009B28C2"/>
    <w:rsid w:val="009B3E11"/>
    <w:rsid w:val="009B581D"/>
    <w:rsid w:val="009C41CA"/>
    <w:rsid w:val="009C4FE8"/>
    <w:rsid w:val="009C6A12"/>
    <w:rsid w:val="009D5445"/>
    <w:rsid w:val="009E0997"/>
    <w:rsid w:val="009E6B57"/>
    <w:rsid w:val="009E7C28"/>
    <w:rsid w:val="009F7197"/>
    <w:rsid w:val="00A030F5"/>
    <w:rsid w:val="00A04BD9"/>
    <w:rsid w:val="00A167C6"/>
    <w:rsid w:val="00A16E14"/>
    <w:rsid w:val="00A174BE"/>
    <w:rsid w:val="00A248FD"/>
    <w:rsid w:val="00A323E6"/>
    <w:rsid w:val="00A41372"/>
    <w:rsid w:val="00A45B94"/>
    <w:rsid w:val="00A86033"/>
    <w:rsid w:val="00A948B9"/>
    <w:rsid w:val="00A953DE"/>
    <w:rsid w:val="00AA752C"/>
    <w:rsid w:val="00AC571C"/>
    <w:rsid w:val="00AC7707"/>
    <w:rsid w:val="00AD1E30"/>
    <w:rsid w:val="00AE695B"/>
    <w:rsid w:val="00B01897"/>
    <w:rsid w:val="00B07862"/>
    <w:rsid w:val="00B22981"/>
    <w:rsid w:val="00B33EF7"/>
    <w:rsid w:val="00B45374"/>
    <w:rsid w:val="00B543F9"/>
    <w:rsid w:val="00B64D94"/>
    <w:rsid w:val="00B65978"/>
    <w:rsid w:val="00B82A31"/>
    <w:rsid w:val="00BA09F2"/>
    <w:rsid w:val="00BC09C6"/>
    <w:rsid w:val="00BC1485"/>
    <w:rsid w:val="00BC7821"/>
    <w:rsid w:val="00BE4BF3"/>
    <w:rsid w:val="00BF0D6B"/>
    <w:rsid w:val="00C03BA4"/>
    <w:rsid w:val="00C309F0"/>
    <w:rsid w:val="00C46372"/>
    <w:rsid w:val="00C5028D"/>
    <w:rsid w:val="00C51675"/>
    <w:rsid w:val="00C73BCE"/>
    <w:rsid w:val="00C97DA0"/>
    <w:rsid w:val="00CA33B9"/>
    <w:rsid w:val="00CB58F3"/>
    <w:rsid w:val="00CB5BE0"/>
    <w:rsid w:val="00CC323C"/>
    <w:rsid w:val="00CC52C3"/>
    <w:rsid w:val="00CC58AF"/>
    <w:rsid w:val="00CD45AF"/>
    <w:rsid w:val="00CE78E3"/>
    <w:rsid w:val="00CF6FD0"/>
    <w:rsid w:val="00D0325A"/>
    <w:rsid w:val="00D1015A"/>
    <w:rsid w:val="00D11C90"/>
    <w:rsid w:val="00D17A60"/>
    <w:rsid w:val="00D17FD3"/>
    <w:rsid w:val="00D43732"/>
    <w:rsid w:val="00D56064"/>
    <w:rsid w:val="00D70D88"/>
    <w:rsid w:val="00D70DB4"/>
    <w:rsid w:val="00D81A79"/>
    <w:rsid w:val="00D86E6A"/>
    <w:rsid w:val="00D940C7"/>
    <w:rsid w:val="00DA25A9"/>
    <w:rsid w:val="00DB0319"/>
    <w:rsid w:val="00DC4204"/>
    <w:rsid w:val="00DD1452"/>
    <w:rsid w:val="00DD2A50"/>
    <w:rsid w:val="00DD4917"/>
    <w:rsid w:val="00DE210C"/>
    <w:rsid w:val="00DF6138"/>
    <w:rsid w:val="00DF6C04"/>
    <w:rsid w:val="00E00A4E"/>
    <w:rsid w:val="00E05EE2"/>
    <w:rsid w:val="00E1637A"/>
    <w:rsid w:val="00E44E81"/>
    <w:rsid w:val="00E51A37"/>
    <w:rsid w:val="00E600E9"/>
    <w:rsid w:val="00E631E3"/>
    <w:rsid w:val="00E74B5A"/>
    <w:rsid w:val="00E81E21"/>
    <w:rsid w:val="00E877D9"/>
    <w:rsid w:val="00EC2DA2"/>
    <w:rsid w:val="00EC5182"/>
    <w:rsid w:val="00EC616B"/>
    <w:rsid w:val="00EC7B79"/>
    <w:rsid w:val="00EE62F5"/>
    <w:rsid w:val="00EF4EF0"/>
    <w:rsid w:val="00EF7FBB"/>
    <w:rsid w:val="00F00F6F"/>
    <w:rsid w:val="00F01430"/>
    <w:rsid w:val="00F02DAD"/>
    <w:rsid w:val="00F03146"/>
    <w:rsid w:val="00F0338E"/>
    <w:rsid w:val="00F11E22"/>
    <w:rsid w:val="00F21F4A"/>
    <w:rsid w:val="00F22C33"/>
    <w:rsid w:val="00F259CF"/>
    <w:rsid w:val="00F270ED"/>
    <w:rsid w:val="00F27E24"/>
    <w:rsid w:val="00F61AB7"/>
    <w:rsid w:val="00F61FB8"/>
    <w:rsid w:val="00F823AF"/>
    <w:rsid w:val="00FA0756"/>
    <w:rsid w:val="00FC4F82"/>
    <w:rsid w:val="00FD26C2"/>
    <w:rsid w:val="00FD3EFA"/>
    <w:rsid w:val="00FF131C"/>
    <w:rsid w:val="00FF28DE"/>
    <w:rsid w:val="00FF6F6C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FDB6D9A-B01F-4C19-98CF-4E959E49E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D8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qFormat/>
    <w:rsid w:val="00D70D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D70D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70D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D70D88"/>
    <w:pPr>
      <w:keepNext/>
      <w:keepLines/>
      <w:widowControl w:val="0"/>
      <w:spacing w:before="240" w:after="60" w:line="240" w:lineRule="auto"/>
      <w:outlineLvl w:val="3"/>
    </w:pPr>
    <w:rPr>
      <w:rFonts w:ascii="Times New Roman" w:eastAsia="SimSun" w:hAnsi="Times New Roman" w:cs="Times New Roman"/>
      <w:b/>
      <w:kern w:val="2"/>
      <w:sz w:val="28"/>
      <w:szCs w:val="20"/>
      <w:lang w:eastAsia="zh-CN"/>
    </w:rPr>
  </w:style>
  <w:style w:type="paragraph" w:styleId="Heading5">
    <w:name w:val="heading 5"/>
    <w:basedOn w:val="Normal"/>
    <w:next w:val="Normal"/>
    <w:link w:val="Heading5Char"/>
    <w:qFormat/>
    <w:rsid w:val="00D70D88"/>
    <w:pPr>
      <w:keepNext/>
      <w:keepLines/>
      <w:widowControl w:val="0"/>
      <w:spacing w:before="240" w:after="60" w:line="240" w:lineRule="auto"/>
      <w:outlineLvl w:val="4"/>
    </w:pPr>
    <w:rPr>
      <w:rFonts w:ascii="Times New Roman" w:eastAsia="SimSun" w:hAnsi="Times New Roman" w:cs="Times New Roman"/>
      <w:b/>
      <w:i/>
      <w:kern w:val="2"/>
      <w:sz w:val="26"/>
      <w:szCs w:val="20"/>
      <w:lang w:eastAsia="zh-CN"/>
    </w:rPr>
  </w:style>
  <w:style w:type="paragraph" w:styleId="Heading6">
    <w:name w:val="heading 6"/>
    <w:basedOn w:val="Normal"/>
    <w:next w:val="Normal"/>
    <w:link w:val="Heading6Char"/>
    <w:qFormat/>
    <w:rsid w:val="00D70D88"/>
    <w:pPr>
      <w:keepNext/>
      <w:keepLines/>
      <w:widowControl w:val="0"/>
      <w:spacing w:before="240" w:after="60" w:line="240" w:lineRule="auto"/>
      <w:outlineLvl w:val="5"/>
    </w:pPr>
    <w:rPr>
      <w:rFonts w:ascii="Times New Roman" w:eastAsia="SimSun" w:hAnsi="Times New Roman" w:cs="Times New Roman"/>
      <w:b/>
      <w:kern w:val="2"/>
      <w:szCs w:val="20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70D8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qFormat/>
    <w:rsid w:val="00D70D88"/>
    <w:pPr>
      <w:keepNext/>
      <w:keepLines/>
      <w:widowControl w:val="0"/>
      <w:spacing w:before="240" w:after="60" w:line="240" w:lineRule="auto"/>
      <w:outlineLvl w:val="7"/>
    </w:pPr>
    <w:rPr>
      <w:rFonts w:ascii="Times New Roman" w:eastAsia="SimSun" w:hAnsi="Times New Roman" w:cs="Times New Roman"/>
      <w:i/>
      <w:kern w:val="2"/>
      <w:sz w:val="24"/>
      <w:szCs w:val="20"/>
      <w:lang w:eastAsia="zh-CN"/>
    </w:rPr>
  </w:style>
  <w:style w:type="paragraph" w:styleId="Heading9">
    <w:name w:val="heading 9"/>
    <w:basedOn w:val="Normal"/>
    <w:next w:val="Normal"/>
    <w:link w:val="Heading9Char"/>
    <w:qFormat/>
    <w:rsid w:val="00D70D88"/>
    <w:pPr>
      <w:keepNext/>
      <w:keepLines/>
      <w:widowControl w:val="0"/>
      <w:spacing w:before="240" w:after="60" w:line="240" w:lineRule="auto"/>
      <w:outlineLvl w:val="8"/>
    </w:pPr>
    <w:rPr>
      <w:rFonts w:ascii="Arial" w:eastAsia="SimSun" w:hAnsi="Arial" w:cs="Times New Roman"/>
      <w:kern w:val="2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D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70D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70D88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70D88"/>
    <w:rPr>
      <w:rFonts w:ascii="Times New Roman" w:eastAsia="SimSun" w:hAnsi="Times New Roman" w:cs="Times New Roman"/>
      <w:b/>
      <w:kern w:val="2"/>
      <w:sz w:val="28"/>
      <w:szCs w:val="20"/>
      <w:lang w:eastAsia="zh-CN"/>
    </w:rPr>
  </w:style>
  <w:style w:type="character" w:customStyle="1" w:styleId="Heading5Char">
    <w:name w:val="Heading 5 Char"/>
    <w:basedOn w:val="DefaultParagraphFont"/>
    <w:link w:val="Heading5"/>
    <w:rsid w:val="00D70D88"/>
    <w:rPr>
      <w:rFonts w:ascii="Times New Roman" w:eastAsia="SimSun" w:hAnsi="Times New Roman" w:cs="Times New Roman"/>
      <w:b/>
      <w:i/>
      <w:kern w:val="2"/>
      <w:sz w:val="26"/>
      <w:szCs w:val="20"/>
      <w:lang w:eastAsia="zh-CN"/>
    </w:rPr>
  </w:style>
  <w:style w:type="character" w:customStyle="1" w:styleId="Heading6Char">
    <w:name w:val="Heading 6 Char"/>
    <w:basedOn w:val="DefaultParagraphFont"/>
    <w:link w:val="Heading6"/>
    <w:rsid w:val="00D70D88"/>
    <w:rPr>
      <w:rFonts w:ascii="Times New Roman" w:eastAsia="SimSun" w:hAnsi="Times New Roman" w:cs="Times New Roman"/>
      <w:b/>
      <w:kern w:val="2"/>
      <w:szCs w:val="20"/>
      <w:lang w:eastAsia="zh-CN"/>
    </w:rPr>
  </w:style>
  <w:style w:type="character" w:customStyle="1" w:styleId="Heading7Char">
    <w:name w:val="Heading 7 Char"/>
    <w:basedOn w:val="DefaultParagraphFont"/>
    <w:link w:val="Heading7"/>
    <w:rsid w:val="00D70D8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rsid w:val="00D70D88"/>
    <w:rPr>
      <w:rFonts w:ascii="Times New Roman" w:eastAsia="SimSun" w:hAnsi="Times New Roman" w:cs="Times New Roman"/>
      <w:i/>
      <w:kern w:val="2"/>
      <w:sz w:val="24"/>
      <w:szCs w:val="20"/>
      <w:lang w:eastAsia="zh-CN"/>
    </w:rPr>
  </w:style>
  <w:style w:type="character" w:customStyle="1" w:styleId="Heading9Char">
    <w:name w:val="Heading 9 Char"/>
    <w:basedOn w:val="DefaultParagraphFont"/>
    <w:link w:val="Heading9"/>
    <w:rsid w:val="00D70D88"/>
    <w:rPr>
      <w:rFonts w:ascii="Arial" w:eastAsia="SimSun" w:hAnsi="Arial" w:cs="Times New Roman"/>
      <w:kern w:val="2"/>
      <w:szCs w:val="20"/>
      <w:lang w:eastAsia="zh-CN"/>
    </w:rPr>
  </w:style>
  <w:style w:type="paragraph" w:styleId="BalloonText">
    <w:name w:val="Balloon Text"/>
    <w:basedOn w:val="Normal"/>
    <w:link w:val="BalloonTextChar"/>
    <w:semiHidden/>
    <w:unhideWhenUsed/>
    <w:rsid w:val="00D70D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70D88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D70D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70D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0D88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70D8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70D88"/>
    <w:rPr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0D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0D88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0D8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70D88"/>
    <w:rPr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D88"/>
    <w:pPr>
      <w:spacing w:line="259" w:lineRule="auto"/>
    </w:pPr>
    <w:rPr>
      <w:rFonts w:eastAsiaTheme="minorEastAsia"/>
      <w:color w:val="595959" w:themeColor="text1" w:themeTint="A6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0D88"/>
    <w:rPr>
      <w:rFonts w:eastAsiaTheme="minorEastAsia"/>
      <w:color w:val="595959" w:themeColor="text1" w:themeTint="A6"/>
      <w:spacing w:val="15"/>
    </w:rPr>
  </w:style>
  <w:style w:type="paragraph" w:styleId="TOC1">
    <w:name w:val="toc 1"/>
    <w:basedOn w:val="Normal"/>
    <w:next w:val="Normal"/>
    <w:uiPriority w:val="39"/>
    <w:unhideWhenUsed/>
    <w:rsid w:val="00D70D88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D70D88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D70D88"/>
    <w:pPr>
      <w:spacing w:after="100"/>
      <w:ind w:left="440"/>
    </w:pPr>
  </w:style>
  <w:style w:type="character" w:styleId="CommentReference">
    <w:name w:val="annotation reference"/>
    <w:uiPriority w:val="99"/>
    <w:semiHidden/>
    <w:rsid w:val="00D70D88"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D70D8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70D88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70D88"/>
    <w:rPr>
      <w:b/>
      <w:bCs/>
    </w:rPr>
  </w:style>
  <w:style w:type="table" w:styleId="TableGrid">
    <w:name w:val="Table Grid"/>
    <w:basedOn w:val="TableNormal"/>
    <w:uiPriority w:val="39"/>
    <w:rsid w:val="00D70D88"/>
    <w:pPr>
      <w:spacing w:after="0" w:line="240" w:lineRule="auto"/>
    </w:pPr>
    <w:rPr>
      <w:rFonts w:ascii="Times New Roman" w:eastAsia="SimSun" w:hAnsi="Times New Roman" w:cs="Times New Roman"/>
      <w:sz w:val="20"/>
      <w:szCs w:val="20"/>
      <w:u w:val="wavyDoubl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4">
    <w:name w:val="Light Shading Accent 4"/>
    <w:basedOn w:val="TableNormal"/>
    <w:uiPriority w:val="60"/>
    <w:rsid w:val="00D70D88"/>
    <w:pPr>
      <w:spacing w:after="0" w:line="240" w:lineRule="auto"/>
    </w:pPr>
    <w:rPr>
      <w:rFonts w:ascii="Times New Roman" w:eastAsia="SimSun" w:hAnsi="Times New Roman" w:cs="Times New Roman"/>
      <w:color w:val="BF8F00" w:themeColor="accent4" w:themeShade="BF"/>
      <w:sz w:val="20"/>
      <w:szCs w:val="20"/>
    </w:rPr>
    <w:tblPr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character" w:customStyle="1" w:styleId="A6">
    <w:name w:val="A6"/>
    <w:uiPriority w:val="99"/>
    <w:rsid w:val="00D70D88"/>
    <w:rPr>
      <w:rFonts w:cs="Palatino"/>
      <w:color w:val="000000"/>
      <w:sz w:val="10"/>
      <w:szCs w:val="10"/>
    </w:rPr>
  </w:style>
  <w:style w:type="paragraph" w:customStyle="1" w:styleId="Pa22">
    <w:name w:val="Pa22"/>
    <w:basedOn w:val="Normal"/>
    <w:next w:val="Normal"/>
    <w:uiPriority w:val="99"/>
    <w:rsid w:val="00D70D88"/>
    <w:pPr>
      <w:autoSpaceDE w:val="0"/>
      <w:autoSpaceDN w:val="0"/>
      <w:adjustRightInd w:val="0"/>
      <w:spacing w:after="0" w:line="141" w:lineRule="atLeast"/>
    </w:pPr>
    <w:rPr>
      <w:rFonts w:ascii="Calibri" w:hAnsi="Calibri"/>
      <w:sz w:val="24"/>
      <w:szCs w:val="24"/>
    </w:rPr>
  </w:style>
  <w:style w:type="paragraph" w:customStyle="1" w:styleId="Default">
    <w:name w:val="Default"/>
    <w:link w:val="DefaultChar"/>
    <w:rsid w:val="00D70D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9">
    <w:name w:val="A9"/>
    <w:uiPriority w:val="99"/>
    <w:rsid w:val="00D70D88"/>
    <w:rPr>
      <w:rFonts w:cs="TimesNewRomanPS"/>
      <w:color w:val="000000"/>
      <w:sz w:val="11"/>
      <w:szCs w:val="11"/>
    </w:rPr>
  </w:style>
  <w:style w:type="paragraph" w:customStyle="1" w:styleId="Pa5">
    <w:name w:val="Pa5"/>
    <w:basedOn w:val="Default"/>
    <w:next w:val="Default"/>
    <w:uiPriority w:val="99"/>
    <w:rsid w:val="00D70D88"/>
    <w:pPr>
      <w:spacing w:line="221" w:lineRule="atLeast"/>
    </w:pPr>
    <w:rPr>
      <w:rFonts w:ascii="BUFWRE+GoudyOldStyleT-Regular" w:hAnsi="BUFWRE+GoudyOldStyleT-Regular" w:cstheme="minorBidi"/>
      <w:color w:val="auto"/>
    </w:rPr>
  </w:style>
  <w:style w:type="paragraph" w:styleId="ListParagraph">
    <w:name w:val="List Paragraph"/>
    <w:basedOn w:val="Normal"/>
    <w:uiPriority w:val="34"/>
    <w:qFormat/>
    <w:rsid w:val="00D70D8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70D88"/>
    <w:rPr>
      <w:color w:val="808080"/>
    </w:rPr>
  </w:style>
  <w:style w:type="table" w:customStyle="1" w:styleId="LightShading-Accent11">
    <w:name w:val="Light Shading - Accent 11"/>
    <w:basedOn w:val="TableNormal"/>
    <w:uiPriority w:val="60"/>
    <w:rsid w:val="00D70D88"/>
    <w:pPr>
      <w:spacing w:after="0" w:line="240" w:lineRule="auto"/>
    </w:pPr>
    <w:rPr>
      <w:rFonts w:ascii="Times New Roman" w:eastAsia="SimSun" w:hAnsi="Times New Roman" w:cs="Times New Roman"/>
      <w:color w:val="365F91"/>
      <w:sz w:val="20"/>
      <w:szCs w:val="20"/>
    </w:rPr>
    <w:tblPr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TableGrid1">
    <w:name w:val="Table Grid1"/>
    <w:basedOn w:val="TableNormal"/>
    <w:uiPriority w:val="39"/>
    <w:rsid w:val="00D70D88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D70D88"/>
    <w:pPr>
      <w:spacing w:after="0" w:line="240" w:lineRule="auto"/>
    </w:p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D70D88"/>
    <w:pPr>
      <w:spacing w:line="259" w:lineRule="auto"/>
      <w:outlineLvl w:val="9"/>
    </w:pPr>
  </w:style>
  <w:style w:type="table" w:customStyle="1" w:styleId="GridTable1Light-Accent31">
    <w:name w:val="Grid Table 1 Light - Accent 31"/>
    <w:basedOn w:val="TableNormal"/>
    <w:uiPriority w:val="46"/>
    <w:rsid w:val="00D70D88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D70D88"/>
    <w:pPr>
      <w:spacing w:line="259" w:lineRule="auto"/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D70D88"/>
  </w:style>
  <w:style w:type="paragraph" w:styleId="TableofFigures">
    <w:name w:val="table of figures"/>
    <w:basedOn w:val="Normal"/>
    <w:next w:val="Normal"/>
    <w:uiPriority w:val="99"/>
    <w:unhideWhenUsed/>
    <w:rsid w:val="00D70D88"/>
    <w:pPr>
      <w:spacing w:after="0"/>
    </w:pPr>
  </w:style>
  <w:style w:type="table" w:styleId="GridTable1Light-Accent4">
    <w:name w:val="Grid Table 1 Light Accent 4"/>
    <w:basedOn w:val="TableNormal"/>
    <w:uiPriority w:val="46"/>
    <w:rsid w:val="00D70D88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D70D8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0D8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0D88"/>
    <w:rPr>
      <w:rFonts w:ascii="Consolas" w:hAnsi="Consolas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D70D88"/>
  </w:style>
  <w:style w:type="numbering" w:customStyle="1" w:styleId="NoList11">
    <w:name w:val="No List11"/>
    <w:next w:val="NoList"/>
    <w:uiPriority w:val="99"/>
    <w:semiHidden/>
    <w:unhideWhenUsed/>
    <w:rsid w:val="00D70D88"/>
  </w:style>
  <w:style w:type="numbering" w:customStyle="1" w:styleId="NoList111">
    <w:name w:val="No List111"/>
    <w:next w:val="NoList"/>
    <w:uiPriority w:val="99"/>
    <w:semiHidden/>
    <w:unhideWhenUsed/>
    <w:rsid w:val="00D70D88"/>
  </w:style>
  <w:style w:type="table" w:customStyle="1" w:styleId="TableGrid2">
    <w:name w:val="Table Grid2"/>
    <w:basedOn w:val="TableNormal"/>
    <w:next w:val="TableGrid"/>
    <w:uiPriority w:val="59"/>
    <w:rsid w:val="00D70D88"/>
    <w:pPr>
      <w:spacing w:after="0" w:line="240" w:lineRule="auto"/>
    </w:pPr>
    <w:rPr>
      <w:rFonts w:ascii="Times New Roman" w:eastAsia="SimSun" w:hAnsi="Times New Roman" w:cs="Times New Roman"/>
      <w:sz w:val="20"/>
      <w:szCs w:val="20"/>
      <w:u w:val="wavyDoubl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-Accent41">
    <w:name w:val="Light Shading - Accent 41"/>
    <w:basedOn w:val="TableNormal"/>
    <w:next w:val="LightShading-Accent4"/>
    <w:uiPriority w:val="60"/>
    <w:rsid w:val="00D70D88"/>
    <w:pPr>
      <w:spacing w:after="0" w:line="240" w:lineRule="auto"/>
    </w:pPr>
    <w:rPr>
      <w:rFonts w:ascii="Times New Roman" w:eastAsia="SimSun" w:hAnsi="Times New Roman" w:cs="Times New Roman"/>
      <w:color w:val="BF8F00"/>
      <w:sz w:val="20"/>
      <w:szCs w:val="20"/>
    </w:rPr>
    <w:tblPr>
      <w:tblInd w:w="0" w:type="dxa"/>
      <w:tblBorders>
        <w:top w:val="single" w:sz="8" w:space="0" w:color="FFC000"/>
        <w:bottom w:val="single" w:sz="8" w:space="0" w:color="FFC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/>
          <w:left w:val="nil"/>
          <w:bottom w:val="single" w:sz="8" w:space="0" w:color="FFC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/>
          <w:left w:val="nil"/>
          <w:bottom w:val="single" w:sz="8" w:space="0" w:color="FFC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/>
      </w:tcPr>
    </w:tblStylePr>
  </w:style>
  <w:style w:type="table" w:customStyle="1" w:styleId="LightShading-Accent111">
    <w:name w:val="Light Shading - Accent 111"/>
    <w:basedOn w:val="TableNormal"/>
    <w:uiPriority w:val="60"/>
    <w:rsid w:val="00D70D88"/>
    <w:pPr>
      <w:spacing w:after="0" w:line="240" w:lineRule="auto"/>
    </w:pPr>
    <w:rPr>
      <w:rFonts w:ascii="Times New Roman" w:eastAsia="SimSun" w:hAnsi="Times New Roman" w:cs="Times New Roman"/>
      <w:color w:val="365F91"/>
      <w:sz w:val="20"/>
      <w:szCs w:val="20"/>
    </w:rPr>
    <w:tblPr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TableGrid11">
    <w:name w:val="Table Grid11"/>
    <w:basedOn w:val="TableNormal"/>
    <w:uiPriority w:val="39"/>
    <w:rsid w:val="00D70D88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311">
    <w:name w:val="Grid Table 1 Light - Accent 311"/>
    <w:basedOn w:val="TableNormal"/>
    <w:uiPriority w:val="46"/>
    <w:rsid w:val="00D70D88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Ind w:w="0" w:type="dxa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next w:val="GridTable1Light-Accent4"/>
    <w:uiPriority w:val="46"/>
    <w:rsid w:val="00D70D88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FFE599"/>
        <w:left w:val="single" w:sz="4" w:space="0" w:color="FFE599"/>
        <w:bottom w:val="single" w:sz="4" w:space="0" w:color="FFE599"/>
        <w:right w:val="single" w:sz="4" w:space="0" w:color="FFE599"/>
        <w:insideH w:val="single" w:sz="4" w:space="0" w:color="FFE599"/>
        <w:insideV w:val="single" w:sz="4" w:space="0" w:color="FFE5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D70D88"/>
    <w:rPr>
      <w:color w:val="954F72"/>
      <w:u w:val="single"/>
    </w:rPr>
  </w:style>
  <w:style w:type="table" w:customStyle="1" w:styleId="TableGrid21">
    <w:name w:val="Table Grid21"/>
    <w:basedOn w:val="TableNormal"/>
    <w:next w:val="TableGrid"/>
    <w:uiPriority w:val="39"/>
    <w:rsid w:val="00D70D88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D70D88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39"/>
    <w:rsid w:val="00D70D88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70D88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D70D88"/>
  </w:style>
  <w:style w:type="paragraph" w:customStyle="1" w:styleId="ListParagraph1">
    <w:name w:val="List Paragraph1"/>
    <w:basedOn w:val="Normal"/>
    <w:uiPriority w:val="34"/>
    <w:qFormat/>
    <w:rsid w:val="00D70D88"/>
    <w:pPr>
      <w:widowControl w:val="0"/>
      <w:spacing w:after="0" w:line="240" w:lineRule="auto"/>
      <w:ind w:left="720"/>
      <w:contextualSpacing/>
    </w:pPr>
    <w:rPr>
      <w:rFonts w:ascii="Times New Roman" w:eastAsia="SimSun" w:hAnsi="Times New Roman" w:cs="Times New Roman"/>
      <w:kern w:val="2"/>
      <w:sz w:val="21"/>
      <w:szCs w:val="20"/>
      <w:lang w:eastAsia="zh-CN"/>
    </w:rPr>
  </w:style>
  <w:style w:type="paragraph" w:styleId="PlainText">
    <w:name w:val="Plain Text"/>
    <w:basedOn w:val="Normal"/>
    <w:link w:val="PlainTextChar"/>
    <w:rsid w:val="00D70D88"/>
    <w:pPr>
      <w:widowControl w:val="0"/>
      <w:spacing w:after="0" w:line="240" w:lineRule="auto"/>
    </w:pPr>
    <w:rPr>
      <w:rFonts w:ascii="Consolas" w:eastAsia="SimSun" w:hAnsi="Consolas" w:cs="Consolas"/>
      <w:kern w:val="2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rsid w:val="00D70D88"/>
    <w:rPr>
      <w:rFonts w:ascii="Consolas" w:eastAsia="SimSun" w:hAnsi="Consolas" w:cs="Consolas"/>
      <w:kern w:val="2"/>
      <w:sz w:val="21"/>
      <w:szCs w:val="21"/>
      <w:lang w:eastAsia="zh-CN"/>
    </w:rPr>
  </w:style>
  <w:style w:type="paragraph" w:customStyle="1" w:styleId="p15">
    <w:name w:val="p15"/>
    <w:basedOn w:val="Normal"/>
    <w:rsid w:val="00D70D88"/>
    <w:pPr>
      <w:widowControl w:val="0"/>
      <w:spacing w:after="0" w:line="240" w:lineRule="auto"/>
      <w:ind w:left="720"/>
    </w:pPr>
    <w:rPr>
      <w:rFonts w:ascii="Times Roman" w:eastAsia="Times New Roman" w:hAnsi="Times Roman" w:cs="Times New Roman"/>
      <w:kern w:val="2"/>
      <w:sz w:val="24"/>
      <w:szCs w:val="24"/>
      <w:lang w:eastAsia="zh-CN"/>
    </w:rPr>
  </w:style>
  <w:style w:type="character" w:customStyle="1" w:styleId="BalloonTextChar1">
    <w:name w:val="Balloon Text Char1"/>
    <w:basedOn w:val="DefaultParagraphFont"/>
    <w:uiPriority w:val="99"/>
    <w:semiHidden/>
    <w:rsid w:val="00D70D88"/>
    <w:rPr>
      <w:rFonts w:ascii="Segoe UI" w:eastAsia="SimSun" w:hAnsi="Segoe UI" w:cs="Segoe UI"/>
      <w:kern w:val="2"/>
      <w:sz w:val="18"/>
      <w:szCs w:val="18"/>
      <w:lang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D70D88"/>
    <w:rPr>
      <w:rFonts w:ascii="Calibri" w:eastAsia="Calibri" w:hAnsi="Calibri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D70D88"/>
    <w:pPr>
      <w:widowControl w:val="0"/>
      <w:spacing w:after="0"/>
    </w:pPr>
    <w:rPr>
      <w:rFonts w:ascii="Calibri" w:eastAsia="Calibri" w:hAnsi="Calibri"/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D70D88"/>
    <w:rPr>
      <w:b/>
      <w:bCs/>
      <w:sz w:val="20"/>
      <w:szCs w:val="20"/>
    </w:rPr>
  </w:style>
  <w:style w:type="character" w:customStyle="1" w:styleId="mlxtword1">
    <w:name w:val="mlxt_word1"/>
    <w:rsid w:val="00D70D88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D70D88"/>
    <w:pPr>
      <w:spacing w:after="100" w:line="276" w:lineRule="auto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D70D88"/>
    <w:pPr>
      <w:spacing w:after="100" w:line="276" w:lineRule="auto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D70D88"/>
    <w:pPr>
      <w:spacing w:after="100" w:line="276" w:lineRule="auto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D70D88"/>
    <w:pPr>
      <w:spacing w:after="100" w:line="276" w:lineRule="auto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D70D88"/>
    <w:pPr>
      <w:spacing w:after="100" w:line="276" w:lineRule="auto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D70D88"/>
    <w:pPr>
      <w:spacing w:after="100" w:line="276" w:lineRule="auto"/>
      <w:ind w:left="1760"/>
    </w:pPr>
    <w:rPr>
      <w:rFonts w:eastAsiaTheme="minorEastAsia"/>
    </w:rPr>
  </w:style>
  <w:style w:type="character" w:styleId="Emphasis">
    <w:name w:val="Emphasis"/>
    <w:basedOn w:val="DefaultParagraphFont"/>
    <w:uiPriority w:val="20"/>
    <w:qFormat/>
    <w:rsid w:val="00D70D88"/>
    <w:rPr>
      <w:i/>
      <w:iCs/>
    </w:rPr>
  </w:style>
  <w:style w:type="character" w:customStyle="1" w:styleId="A0">
    <w:name w:val="A0"/>
    <w:uiPriority w:val="99"/>
    <w:rsid w:val="00D70D88"/>
    <w:rPr>
      <w:rFonts w:cs="Swis721 WGL4 BT"/>
      <w:color w:val="000000"/>
      <w:sz w:val="18"/>
      <w:szCs w:val="18"/>
    </w:rPr>
  </w:style>
  <w:style w:type="character" w:customStyle="1" w:styleId="A7">
    <w:name w:val="A7"/>
    <w:uiPriority w:val="99"/>
    <w:rsid w:val="00D70D88"/>
    <w:rPr>
      <w:rFonts w:cs="XJYMF W+ Whitney"/>
      <w:color w:val="000000"/>
      <w:sz w:val="10"/>
      <w:szCs w:val="10"/>
    </w:rPr>
  </w:style>
  <w:style w:type="character" w:customStyle="1" w:styleId="DefaultChar">
    <w:name w:val="Default Char"/>
    <w:basedOn w:val="DefaultParagraphFont"/>
    <w:link w:val="Default"/>
    <w:locked/>
    <w:rsid w:val="00D70D88"/>
    <w:rPr>
      <w:rFonts w:ascii="Calibri" w:hAnsi="Calibri" w:cs="Calibri"/>
      <w:color w:val="000000"/>
      <w:sz w:val="24"/>
      <w:szCs w:val="24"/>
    </w:rPr>
  </w:style>
  <w:style w:type="character" w:customStyle="1" w:styleId="go">
    <w:name w:val="go"/>
    <w:basedOn w:val="DefaultParagraphFont"/>
    <w:rsid w:val="00D70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26151-596D-420F-8E6A-85DDFF5FE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8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ulualem</cp:lastModifiedBy>
  <cp:revision>66</cp:revision>
  <cp:lastPrinted>2021-03-07T12:04:00Z</cp:lastPrinted>
  <dcterms:created xsi:type="dcterms:W3CDTF">2021-03-13T08:42:00Z</dcterms:created>
  <dcterms:modified xsi:type="dcterms:W3CDTF">2021-10-21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8ddf25d-bce0-36d7-8288-4823d3682719</vt:lpwstr>
  </property>
  <property fmtid="{D5CDD505-2E9C-101B-9397-08002B2CF9AE}" pid="24" name="Mendeley Citation Style_1">
    <vt:lpwstr>http://www.zotero.org/styles/vancouver</vt:lpwstr>
  </property>
</Properties>
</file>